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D9480" w14:textId="5E02611C" w:rsidR="00397F1F" w:rsidRPr="00397F1F" w:rsidRDefault="00397F1F" w:rsidP="00397F1F">
      <w:pPr>
        <w:jc w:val="center"/>
        <w:rPr>
          <w:rFonts w:ascii="ArialNarrow-Bold" w:hAnsi="ArialNarrow-Bold" w:cs="ArialNarrow-Bold"/>
          <w:b/>
          <w:bCs/>
          <w:color w:val="8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E46BA8A" wp14:editId="40CE2B9D">
            <wp:simplePos x="0" y="0"/>
            <wp:positionH relativeFrom="column">
              <wp:posOffset>4981575</wp:posOffset>
            </wp:positionH>
            <wp:positionV relativeFrom="paragraph">
              <wp:posOffset>-516890</wp:posOffset>
            </wp:positionV>
            <wp:extent cx="1464218" cy="517288"/>
            <wp:effectExtent l="0" t="0" r="3175" b="0"/>
            <wp:wrapNone/>
            <wp:docPr id="45" name="Picture 45" descr="aaea-2clr-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aaea-2clr-lo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218" cy="517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Narrow-Bold" w:hAnsi="ArialNarrow-Bold" w:cs="ArialNarrow-Bold"/>
          <w:b/>
          <w:bCs/>
          <w:color w:val="800000"/>
          <w:sz w:val="32"/>
          <w:szCs w:val="32"/>
        </w:rPr>
        <w:t xml:space="preserve">2023 </w:t>
      </w:r>
      <w:r w:rsidR="002F1970">
        <w:rPr>
          <w:rFonts w:ascii="ArialNarrow-Bold" w:hAnsi="ArialNarrow-Bold" w:cs="ArialNarrow-Bold"/>
          <w:b/>
          <w:bCs/>
          <w:color w:val="800000"/>
          <w:sz w:val="32"/>
          <w:szCs w:val="32"/>
        </w:rPr>
        <w:t xml:space="preserve">Section </w:t>
      </w:r>
      <w:r>
        <w:rPr>
          <w:rFonts w:ascii="ArialNarrow-Bold" w:hAnsi="ArialNarrow-Bold" w:cs="ArialNarrow-Bold"/>
          <w:b/>
          <w:bCs/>
          <w:color w:val="800000"/>
          <w:sz w:val="32"/>
          <w:szCs w:val="32"/>
        </w:rPr>
        <w:t>Sponsorship Form</w:t>
      </w:r>
    </w:p>
    <w:p w14:paraId="77E930C8" w14:textId="77777777" w:rsidR="0033432F" w:rsidRPr="00EC6BFA" w:rsidRDefault="0033432F" w:rsidP="0033432F">
      <w:pPr>
        <w:rPr>
          <w:sz w:val="22"/>
          <w:szCs w:val="22"/>
        </w:rPr>
      </w:pPr>
    </w:p>
    <w:p w14:paraId="1498A00C" w14:textId="77777777" w:rsidR="00E9429A" w:rsidRPr="00235EB6" w:rsidRDefault="00E9429A" w:rsidP="0033432F">
      <w:pPr>
        <w:rPr>
          <w:b/>
          <w:sz w:val="20"/>
          <w:szCs w:val="20"/>
        </w:rPr>
      </w:pPr>
    </w:p>
    <w:p w14:paraId="5E2D8593" w14:textId="664C4F5F" w:rsidR="00E9429A" w:rsidRPr="00235EB6" w:rsidRDefault="00E9429A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AAEA Section Accepting Sponsorship:</w:t>
      </w:r>
    </w:p>
    <w:p w14:paraId="6DB43392" w14:textId="188DCFF2" w:rsidR="00E9429A" w:rsidRPr="00235EB6" w:rsidRDefault="00235EB6" w:rsidP="0033432F">
      <w:pPr>
        <w:rPr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2D4891" wp14:editId="176B01DA">
                <wp:simplePos x="0" y="0"/>
                <wp:positionH relativeFrom="column">
                  <wp:posOffset>2162175</wp:posOffset>
                </wp:positionH>
                <wp:positionV relativeFrom="paragraph">
                  <wp:posOffset>13335</wp:posOffset>
                </wp:positionV>
                <wp:extent cx="31813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6A1E2A" id="Straight Connector 1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.25pt,1.05pt" to="420.7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" strokecolor="black [3213]" strokeweight="1pt">
                <v:stroke joinstyle="miter"/>
              </v:line>
            </w:pict>
          </mc:Fallback>
        </mc:AlternateContent>
      </w:r>
    </w:p>
    <w:p w14:paraId="34A14105" w14:textId="22D73908" w:rsidR="00397F1F" w:rsidRPr="00235EB6" w:rsidRDefault="00397F1F" w:rsidP="0033432F">
      <w:pPr>
        <w:rPr>
          <w:b/>
          <w:sz w:val="20"/>
          <w:szCs w:val="20"/>
        </w:rPr>
      </w:pPr>
    </w:p>
    <w:p w14:paraId="5A87C415" w14:textId="7CA312BD" w:rsidR="00E9429A" w:rsidRPr="00235EB6" w:rsidRDefault="00E9429A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AAEA Event Being Sponsored:</w:t>
      </w:r>
    </w:p>
    <w:p w14:paraId="7AC77E17" w14:textId="1712E316" w:rsidR="00E9429A" w:rsidRPr="00235EB6" w:rsidRDefault="00235EB6" w:rsidP="0033432F">
      <w:pPr>
        <w:rPr>
          <w:b/>
          <w:sz w:val="20"/>
          <w:szCs w:val="20"/>
        </w:rPr>
      </w:pPr>
      <w:r w:rsidRPr="00235EB6">
        <w:rPr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883231" wp14:editId="2B4CA60F">
                <wp:simplePos x="0" y="0"/>
                <wp:positionH relativeFrom="margin">
                  <wp:posOffset>1752600</wp:posOffset>
                </wp:positionH>
                <wp:positionV relativeFrom="paragraph">
                  <wp:posOffset>8890</wp:posOffset>
                </wp:positionV>
                <wp:extent cx="35909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909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822B4E" id="Straight Connector 2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8pt,.7pt" to="420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519985E2" w14:textId="2B26C95B" w:rsidR="00397F1F" w:rsidRPr="00235EB6" w:rsidRDefault="00397F1F" w:rsidP="0033432F">
      <w:pPr>
        <w:rPr>
          <w:b/>
          <w:sz w:val="20"/>
          <w:szCs w:val="20"/>
        </w:rPr>
      </w:pPr>
    </w:p>
    <w:p w14:paraId="7848FB4A" w14:textId="28454E07" w:rsidR="004844BC" w:rsidRPr="00235EB6" w:rsidRDefault="00E9429A" w:rsidP="0033432F">
      <w:pPr>
        <w:rPr>
          <w:bCs/>
          <w:sz w:val="20"/>
          <w:szCs w:val="20"/>
        </w:rPr>
      </w:pPr>
      <w:r w:rsidRPr="00235EB6">
        <w:rPr>
          <w:b/>
          <w:sz w:val="20"/>
          <w:szCs w:val="20"/>
        </w:rPr>
        <w:t>Sponsor’s Name(s)</w:t>
      </w:r>
      <w:r w:rsidR="0033432F" w:rsidRPr="00235EB6">
        <w:rPr>
          <w:b/>
          <w:sz w:val="20"/>
          <w:szCs w:val="20"/>
        </w:rPr>
        <w:t xml:space="preserve">: </w:t>
      </w:r>
    </w:p>
    <w:p w14:paraId="22DD47D0" w14:textId="05CF2F93" w:rsidR="0033432F" w:rsidRPr="00235EB6" w:rsidRDefault="0064741D" w:rsidP="0033432F">
      <w:pPr>
        <w:rPr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9CA591" wp14:editId="5A995335">
                <wp:simplePos x="0" y="0"/>
                <wp:positionH relativeFrom="margin">
                  <wp:posOffset>1104900</wp:posOffset>
                </wp:positionH>
                <wp:positionV relativeFrom="paragraph">
                  <wp:posOffset>8891</wp:posOffset>
                </wp:positionV>
                <wp:extent cx="42291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291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543B59" id="Straight Connector 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7pt,.7pt" to="420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11974E7D" w14:textId="737510E4" w:rsidR="00397F1F" w:rsidRPr="00235EB6" w:rsidRDefault="00397F1F" w:rsidP="0033432F">
      <w:pPr>
        <w:rPr>
          <w:sz w:val="20"/>
          <w:szCs w:val="20"/>
        </w:rPr>
      </w:pPr>
    </w:p>
    <w:p w14:paraId="5B132018" w14:textId="79B2C329" w:rsidR="00E9429A" w:rsidRPr="00235EB6" w:rsidRDefault="00E9429A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Sponsor’s Email</w:t>
      </w:r>
      <w:r w:rsidR="00496709" w:rsidRPr="00235EB6">
        <w:rPr>
          <w:b/>
          <w:sz w:val="20"/>
          <w:szCs w:val="20"/>
        </w:rPr>
        <w:t>:</w:t>
      </w:r>
    </w:p>
    <w:p w14:paraId="6623D626" w14:textId="59F5E278" w:rsidR="00E9429A" w:rsidRPr="00235EB6" w:rsidRDefault="0064741D" w:rsidP="0033432F">
      <w:pPr>
        <w:rPr>
          <w:b/>
          <w:sz w:val="20"/>
          <w:szCs w:val="20"/>
        </w:rPr>
      </w:pPr>
      <w:r w:rsidRPr="00235EB6">
        <w:rPr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C34517" wp14:editId="796725FB">
                <wp:simplePos x="0" y="0"/>
                <wp:positionH relativeFrom="margin">
                  <wp:posOffset>1000125</wp:posOffset>
                </wp:positionH>
                <wp:positionV relativeFrom="paragraph">
                  <wp:posOffset>8889</wp:posOffset>
                </wp:positionV>
                <wp:extent cx="43434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3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C55B18" id="Straight Connector 4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8.75pt,.7pt" to="420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572D602D" w14:textId="1B20F824" w:rsidR="00397F1F" w:rsidRPr="00235EB6" w:rsidRDefault="00397F1F" w:rsidP="0033432F">
      <w:pPr>
        <w:rPr>
          <w:b/>
          <w:sz w:val="20"/>
          <w:szCs w:val="20"/>
        </w:rPr>
      </w:pPr>
    </w:p>
    <w:p w14:paraId="7CA1810C" w14:textId="11A5AD3E" w:rsidR="00DE522A" w:rsidRPr="00235EB6" w:rsidRDefault="00235EB6" w:rsidP="0033432F">
      <w:pPr>
        <w:rPr>
          <w:b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30A031" wp14:editId="15C1299F">
                <wp:simplePos x="0" y="0"/>
                <wp:positionH relativeFrom="margin">
                  <wp:posOffset>2009775</wp:posOffset>
                </wp:positionH>
                <wp:positionV relativeFrom="paragraph">
                  <wp:posOffset>145415</wp:posOffset>
                </wp:positionV>
                <wp:extent cx="33051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051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C84408" id="Straight Connector 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8.25pt,11.45pt" to="418.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E9429A" w:rsidRPr="00235EB6">
        <w:rPr>
          <w:b/>
          <w:sz w:val="20"/>
          <w:szCs w:val="20"/>
        </w:rPr>
        <w:t xml:space="preserve">Total Amount of Sponsorship Fund: </w:t>
      </w:r>
      <w:r w:rsidR="008C71CA" w:rsidRPr="00235EB6">
        <w:rPr>
          <w:b/>
          <w:sz w:val="20"/>
          <w:szCs w:val="20"/>
        </w:rPr>
        <w:t xml:space="preserve"> </w:t>
      </w:r>
      <w:r w:rsidR="00DE522A" w:rsidRPr="00235EB6">
        <w:rPr>
          <w:b/>
          <w:sz w:val="20"/>
          <w:szCs w:val="20"/>
        </w:rPr>
        <w:br/>
      </w:r>
      <w:r w:rsidR="00DE522A" w:rsidRPr="00235EB6">
        <w:rPr>
          <w:b/>
          <w:sz w:val="20"/>
          <w:szCs w:val="20"/>
        </w:rPr>
        <w:br/>
      </w:r>
      <w:r w:rsidR="00DE522A" w:rsidRPr="00235EB6">
        <w:rPr>
          <w:b/>
          <w:sz w:val="20"/>
          <w:szCs w:val="20"/>
        </w:rPr>
        <w:br/>
        <w:t xml:space="preserve">Additional Details: </w:t>
      </w:r>
    </w:p>
    <w:p w14:paraId="5622948F" w14:textId="15B17DBB" w:rsidR="00DE522A" w:rsidRPr="00235EB6" w:rsidRDefault="00235EB6" w:rsidP="0033432F">
      <w:pPr>
        <w:rPr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72F206" wp14:editId="58892D3F">
                <wp:simplePos x="0" y="0"/>
                <wp:positionH relativeFrom="margin">
                  <wp:posOffset>1047750</wp:posOffset>
                </wp:positionH>
                <wp:positionV relativeFrom="paragraph">
                  <wp:posOffset>8890</wp:posOffset>
                </wp:positionV>
                <wp:extent cx="429577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957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D1C9AB" id="Straight Connector 10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2.5pt,.7pt" to="420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0EBB6119" w14:textId="4588A7B1" w:rsidR="00DE522A" w:rsidRPr="00235EB6" w:rsidRDefault="00DE522A" w:rsidP="0033432F">
      <w:pPr>
        <w:rPr>
          <w:bCs/>
          <w:sz w:val="20"/>
          <w:szCs w:val="20"/>
        </w:rPr>
      </w:pPr>
    </w:p>
    <w:p w14:paraId="26960034" w14:textId="323899A3" w:rsidR="00DE522A" w:rsidRPr="00235EB6" w:rsidRDefault="00235EB6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Is an invoice requested</w:t>
      </w:r>
      <w:r>
        <w:rPr>
          <w:b/>
          <w:sz w:val="20"/>
          <w:szCs w:val="20"/>
        </w:rPr>
        <w:t>?</w:t>
      </w:r>
      <w:r w:rsidRPr="00235EB6">
        <w:rPr>
          <w:b/>
          <w:sz w:val="20"/>
          <w:szCs w:val="20"/>
        </w:rPr>
        <w:t xml:space="preserve"> </w:t>
      </w:r>
    </w:p>
    <w:p w14:paraId="18F0F846" w14:textId="44BA2E03" w:rsidR="00235EB6" w:rsidRPr="00235EB6" w:rsidRDefault="00235EB6" w:rsidP="00235EB6">
      <w:pPr>
        <w:tabs>
          <w:tab w:val="left" w:pos="1440"/>
        </w:tabs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 xml:space="preserve">           </w:t>
      </w:r>
      <w:sdt>
        <w:sdtPr>
          <w:rPr>
            <w:b/>
            <w:sz w:val="20"/>
            <w:szCs w:val="20"/>
          </w:rPr>
          <w:id w:val="5556685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35EB6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Pr="00235EB6">
        <w:rPr>
          <w:b/>
          <w:sz w:val="20"/>
          <w:szCs w:val="20"/>
        </w:rPr>
        <w:t xml:space="preserve"> Yes</w:t>
      </w:r>
    </w:p>
    <w:p w14:paraId="6F716766" w14:textId="77777777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sz w:val="20"/>
          <w:szCs w:val="20"/>
        </w:rPr>
        <w:t xml:space="preserve">           </w:t>
      </w:r>
      <w:sdt>
        <w:sdtPr>
          <w:rPr>
            <w:b/>
            <w:sz w:val="20"/>
            <w:szCs w:val="20"/>
          </w:rPr>
          <w:id w:val="432099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35EB6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Pr="00235EB6">
        <w:rPr>
          <w:b/>
          <w:sz w:val="20"/>
          <w:szCs w:val="20"/>
        </w:rPr>
        <w:t xml:space="preserve"> No</w:t>
      </w:r>
      <w:r w:rsidRPr="00235EB6">
        <w:rPr>
          <w:b/>
          <w:sz w:val="20"/>
          <w:szCs w:val="20"/>
        </w:rPr>
        <w:br/>
      </w:r>
      <w:r w:rsidRPr="00235EB6">
        <w:rPr>
          <w:b/>
          <w:bCs/>
          <w:sz w:val="20"/>
          <w:szCs w:val="20"/>
        </w:rPr>
        <w:t xml:space="preserve">                </w:t>
      </w:r>
    </w:p>
    <w:p w14:paraId="6C98A951" w14:textId="2340449B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</w:p>
    <w:p w14:paraId="37A46C9B" w14:textId="115784C6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 xml:space="preserve">If </w:t>
      </w:r>
      <w:r w:rsidRPr="00235EB6">
        <w:rPr>
          <w:b/>
          <w:bCs/>
          <w:sz w:val="20"/>
          <w:szCs w:val="20"/>
        </w:rPr>
        <w:t>yes</w:t>
      </w:r>
      <w:r w:rsidRPr="00235EB6">
        <w:rPr>
          <w:b/>
          <w:bCs/>
          <w:sz w:val="20"/>
          <w:szCs w:val="20"/>
        </w:rPr>
        <w:t xml:space="preserve">, please provide </w:t>
      </w:r>
      <w:r w:rsidRPr="00235EB6">
        <w:rPr>
          <w:b/>
          <w:bCs/>
          <w:sz w:val="20"/>
          <w:szCs w:val="20"/>
        </w:rPr>
        <w:t>the information requested</w:t>
      </w:r>
      <w:r w:rsidR="0064741D">
        <w:rPr>
          <w:b/>
          <w:bCs/>
          <w:sz w:val="20"/>
          <w:szCs w:val="20"/>
        </w:rPr>
        <w:t xml:space="preserve"> below</w:t>
      </w:r>
      <w:r w:rsidRPr="00235EB6">
        <w:rPr>
          <w:b/>
          <w:bCs/>
          <w:sz w:val="20"/>
          <w:szCs w:val="20"/>
        </w:rPr>
        <w:t xml:space="preserve">: </w:t>
      </w:r>
    </w:p>
    <w:p w14:paraId="61ED2244" w14:textId="5ACA0ECF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</w:p>
    <w:p w14:paraId="3431588B" w14:textId="40EF1D9A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>Billing address:</w:t>
      </w:r>
      <w:r w:rsidR="0064741D">
        <w:rPr>
          <w:b/>
          <w:bCs/>
          <w:sz w:val="20"/>
          <w:szCs w:val="20"/>
        </w:rPr>
        <w:t xml:space="preserve"> </w:t>
      </w:r>
    </w:p>
    <w:p w14:paraId="662FFF93" w14:textId="5336D828" w:rsidR="00235EB6" w:rsidRPr="00235EB6" w:rsidRDefault="0064741D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9C4075" wp14:editId="23EAD6E1">
                <wp:simplePos x="0" y="0"/>
                <wp:positionH relativeFrom="margin">
                  <wp:posOffset>876301</wp:posOffset>
                </wp:positionH>
                <wp:positionV relativeFrom="paragraph">
                  <wp:posOffset>8255</wp:posOffset>
                </wp:positionV>
                <wp:extent cx="4419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19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E690E7" id="Straight Connector 5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pt,.65pt" to="417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b/>
          <w:bCs/>
          <w:sz w:val="20"/>
          <w:szCs w:val="20"/>
        </w:rPr>
        <w:br/>
      </w:r>
    </w:p>
    <w:p w14:paraId="13A94734" w14:textId="452118A3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>Contact</w:t>
      </w:r>
      <w:r w:rsidR="0064741D">
        <w:rPr>
          <w:b/>
          <w:bCs/>
          <w:sz w:val="20"/>
          <w:szCs w:val="20"/>
        </w:rPr>
        <w:t xml:space="preserve"> Person</w:t>
      </w:r>
      <w:r w:rsidRPr="00235EB6">
        <w:rPr>
          <w:b/>
          <w:bCs/>
          <w:sz w:val="20"/>
          <w:szCs w:val="20"/>
        </w:rPr>
        <w:t xml:space="preserve">: </w:t>
      </w:r>
    </w:p>
    <w:p w14:paraId="4CEE9B7C" w14:textId="383FCBF4" w:rsidR="00235EB6" w:rsidRPr="00235EB6" w:rsidRDefault="0064741D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4541F3" wp14:editId="7728C3D7">
                <wp:simplePos x="0" y="0"/>
                <wp:positionH relativeFrom="margin">
                  <wp:posOffset>933450</wp:posOffset>
                </wp:positionH>
                <wp:positionV relativeFrom="paragraph">
                  <wp:posOffset>8256</wp:posOffset>
                </wp:positionV>
                <wp:extent cx="439102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10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3E86D" id="Straight Connector 6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3.5pt,.65pt" to="419.2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b/>
          <w:bCs/>
          <w:sz w:val="20"/>
          <w:szCs w:val="20"/>
        </w:rPr>
        <w:br/>
      </w:r>
    </w:p>
    <w:p w14:paraId="565DEBFF" w14:textId="00393C71" w:rsidR="00235EB6" w:rsidRPr="00235EB6" w:rsidRDefault="0064741D" w:rsidP="00235EB6">
      <w:pPr>
        <w:tabs>
          <w:tab w:val="left" w:pos="1440"/>
        </w:tabs>
        <w:rPr>
          <w:b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E38F9D5" wp14:editId="075EEC73">
                <wp:simplePos x="0" y="0"/>
                <wp:positionH relativeFrom="margin">
                  <wp:posOffset>3971925</wp:posOffset>
                </wp:positionH>
                <wp:positionV relativeFrom="paragraph">
                  <wp:posOffset>144145</wp:posOffset>
                </wp:positionV>
                <wp:extent cx="13430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69F754" id="Straight Connector 11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2.75pt,11.35pt" to="418.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235EB6" w:rsidRPr="00235EB6">
        <w:rPr>
          <w:b/>
          <w:bCs/>
          <w:sz w:val="20"/>
          <w:szCs w:val="20"/>
        </w:rPr>
        <w:t xml:space="preserve">City:                                                  State:                                               Zip: </w:t>
      </w:r>
    </w:p>
    <w:p w14:paraId="613E6C4D" w14:textId="1ADF3677" w:rsidR="00235EB6" w:rsidRPr="00235EB6" w:rsidRDefault="0064741D" w:rsidP="0033432F">
      <w:pPr>
        <w:rPr>
          <w:b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97BBC6" wp14:editId="5AC18198">
                <wp:simplePos x="0" y="0"/>
                <wp:positionH relativeFrom="margin">
                  <wp:posOffset>304800</wp:posOffset>
                </wp:positionH>
                <wp:positionV relativeFrom="paragraph">
                  <wp:posOffset>8254</wp:posOffset>
                </wp:positionV>
                <wp:extent cx="13811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811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14C9BB" id="Straight Connector 7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pt,.65pt" to="132.7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87192C" wp14:editId="0D842FD2">
                <wp:simplePos x="0" y="0"/>
                <wp:positionH relativeFrom="margin">
                  <wp:posOffset>2219325</wp:posOffset>
                </wp:positionH>
                <wp:positionV relativeFrom="paragraph">
                  <wp:posOffset>8254</wp:posOffset>
                </wp:positionV>
                <wp:extent cx="123825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4674C9" id="Straight Connector 8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4.75pt,.65pt" to="272.2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07907C1B" w14:textId="658D4EE8" w:rsidR="00DE522A" w:rsidRDefault="00DE522A" w:rsidP="0033432F">
      <w:pPr>
        <w:rPr>
          <w:bCs/>
          <w:sz w:val="20"/>
          <w:szCs w:val="20"/>
        </w:rPr>
      </w:pPr>
    </w:p>
    <w:p w14:paraId="79191636" w14:textId="77777777" w:rsidR="0064741D" w:rsidRPr="00235EB6" w:rsidRDefault="0064741D" w:rsidP="0033432F">
      <w:pPr>
        <w:rPr>
          <w:bCs/>
          <w:sz w:val="20"/>
          <w:szCs w:val="20"/>
        </w:rPr>
      </w:pPr>
    </w:p>
    <w:p w14:paraId="0E140F38" w14:textId="32988CFE" w:rsidR="00DE522A" w:rsidRPr="00235EB6" w:rsidRDefault="00DE522A" w:rsidP="0033432F">
      <w:pPr>
        <w:rPr>
          <w:bCs/>
          <w:sz w:val="20"/>
          <w:szCs w:val="20"/>
        </w:rPr>
      </w:pPr>
    </w:p>
    <w:p w14:paraId="2165C836" w14:textId="58BE9496" w:rsidR="00DE522A" w:rsidRPr="00235EB6" w:rsidRDefault="00DE522A" w:rsidP="0033432F">
      <w:pPr>
        <w:rPr>
          <w:bCs/>
          <w:sz w:val="20"/>
          <w:szCs w:val="20"/>
        </w:rPr>
      </w:pPr>
    </w:p>
    <w:p w14:paraId="631FFF8C" w14:textId="42E93B0D" w:rsidR="00397F1F" w:rsidRPr="00235EB6" w:rsidRDefault="00397F1F" w:rsidP="0033432F">
      <w:pPr>
        <w:rPr>
          <w:sz w:val="20"/>
          <w:szCs w:val="20"/>
        </w:rPr>
      </w:pPr>
      <w:r w:rsidRPr="00235EB6">
        <w:rPr>
          <w:sz w:val="20"/>
          <w:szCs w:val="20"/>
        </w:rPr>
        <w:t>Please send all sponsorship information to Jessica Weister (</w:t>
      </w:r>
      <w:hyperlink r:id="rId7" w:history="1">
        <w:r w:rsidRPr="00235EB6">
          <w:rPr>
            <w:rStyle w:val="Hyperlink"/>
            <w:sz w:val="20"/>
            <w:szCs w:val="20"/>
          </w:rPr>
          <w:t>jweister@aaea.org</w:t>
        </w:r>
      </w:hyperlink>
      <w:r w:rsidRPr="00235EB6">
        <w:rPr>
          <w:sz w:val="20"/>
          <w:szCs w:val="20"/>
        </w:rPr>
        <w:t xml:space="preserve">) such as signage details if applicable to be included on the 2023 AAEA Annual Meeting website and app. </w:t>
      </w:r>
    </w:p>
    <w:p w14:paraId="543C4AA2" w14:textId="77777777" w:rsidR="00DE522A" w:rsidRPr="00235EB6" w:rsidRDefault="00DE522A" w:rsidP="0033432F">
      <w:pPr>
        <w:rPr>
          <w:sz w:val="20"/>
          <w:szCs w:val="20"/>
        </w:rPr>
      </w:pPr>
    </w:p>
    <w:p w14:paraId="0F009A17" w14:textId="47B36004" w:rsidR="00DE522A" w:rsidRDefault="00DE522A" w:rsidP="0033432F">
      <w:pPr>
        <w:rPr>
          <w:sz w:val="20"/>
          <w:szCs w:val="20"/>
        </w:rPr>
      </w:pPr>
    </w:p>
    <w:p w14:paraId="627551D0" w14:textId="77777777" w:rsidR="00235EB6" w:rsidRPr="00235EB6" w:rsidRDefault="00235EB6" w:rsidP="0033432F">
      <w:pPr>
        <w:rPr>
          <w:sz w:val="20"/>
          <w:szCs w:val="20"/>
        </w:rPr>
      </w:pPr>
    </w:p>
    <w:p w14:paraId="294D3597" w14:textId="77777777" w:rsidR="00397F1F" w:rsidRPr="00235EB6" w:rsidRDefault="00397F1F" w:rsidP="0033432F">
      <w:pPr>
        <w:rPr>
          <w:sz w:val="20"/>
          <w:szCs w:val="20"/>
        </w:rPr>
      </w:pPr>
    </w:p>
    <w:p w14:paraId="5BE5F609" w14:textId="237529F0" w:rsidR="00397F1F" w:rsidRPr="00235EB6" w:rsidRDefault="000A3AF8" w:rsidP="00DE522A">
      <w:pPr>
        <w:jc w:val="center"/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>All</w:t>
      </w:r>
      <w:r w:rsidR="00397F1F" w:rsidRPr="00235EB6">
        <w:rPr>
          <w:b/>
          <w:bCs/>
          <w:sz w:val="20"/>
          <w:szCs w:val="20"/>
        </w:rPr>
        <w:t xml:space="preserve"> sponsorship funds can be sent to the AAEA Business office, either by check or wire transfer. If you wish to send in the sponsorship via wire transfer, contact Jessica Weister (</w:t>
      </w:r>
      <w:hyperlink r:id="rId8" w:history="1">
        <w:r w:rsidR="00397F1F" w:rsidRPr="00235EB6">
          <w:rPr>
            <w:rStyle w:val="Hyperlink"/>
            <w:b/>
            <w:bCs/>
            <w:sz w:val="20"/>
            <w:szCs w:val="20"/>
          </w:rPr>
          <w:t>jweister@aaea.org</w:t>
        </w:r>
      </w:hyperlink>
      <w:r w:rsidR="00397F1F" w:rsidRPr="00235EB6">
        <w:rPr>
          <w:b/>
          <w:bCs/>
          <w:sz w:val="20"/>
          <w:szCs w:val="20"/>
        </w:rPr>
        <w:t>) for more information.</w:t>
      </w:r>
    </w:p>
    <w:p w14:paraId="2432873E" w14:textId="7292B1E9" w:rsidR="0091527A" w:rsidRPr="00EC6BFA" w:rsidRDefault="00397F1F">
      <w:pPr>
        <w:rPr>
          <w:sz w:val="22"/>
          <w:szCs w:val="22"/>
        </w:rPr>
      </w:pPr>
      <w:r w:rsidRPr="00FA338F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60EDC7" wp14:editId="7296BAEC">
                <wp:simplePos x="0" y="0"/>
                <wp:positionH relativeFrom="margin">
                  <wp:align>center</wp:align>
                </wp:positionH>
                <wp:positionV relativeFrom="paragraph">
                  <wp:posOffset>266700</wp:posOffset>
                </wp:positionV>
                <wp:extent cx="5334000" cy="609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0" cy="609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41FE21" w14:textId="77777777" w:rsidR="00397F1F" w:rsidRPr="00C81F6D" w:rsidRDefault="00397F1F" w:rsidP="00397F1F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color w:val="800000"/>
                                <w:sz w:val="20"/>
                                <w:szCs w:val="20"/>
                              </w:rPr>
                            </w:pPr>
                            <w:r w:rsidRPr="00C81F6D">
                              <w:rPr>
                                <w:rFonts w:ascii="Arial" w:hAnsi="Arial" w:cs="Arial"/>
                                <w:b/>
                                <w:color w:val="800000"/>
                                <w:sz w:val="20"/>
                                <w:szCs w:val="20"/>
                              </w:rPr>
                              <w:t>Contact Us</w:t>
                            </w:r>
                          </w:p>
                          <w:p w14:paraId="4FBEE22C" w14:textId="77777777" w:rsidR="00397F1F" w:rsidRPr="00595626" w:rsidRDefault="00397F1F" w:rsidP="00397F1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gricultural &amp; Applied Economics Association</w:t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Fax: (414) 276 3349</w:t>
                            </w:r>
                          </w:p>
                          <w:p w14:paraId="68F795F0" w14:textId="77777777" w:rsidR="00397F1F" w:rsidRPr="00595626" w:rsidRDefault="00397F1F" w:rsidP="00397F1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555 E Wells St Suite 1100, Milwaukee WI 53202</w:t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mail: info@aaea.org</w:t>
                            </w:r>
                          </w:p>
                          <w:p w14:paraId="7D3FFDDD" w14:textId="77777777" w:rsidR="00397F1F" w:rsidRDefault="00397F1F" w:rsidP="00397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0ED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1pt;width:420pt;height:4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" fillcolor="#c9c9c9 [1942]">
                <v:textbox>
                  <w:txbxContent>
                    <w:p w14:paraId="0541FE21" w14:textId="77777777" w:rsidR="00397F1F" w:rsidRPr="00C81F6D" w:rsidRDefault="00397F1F" w:rsidP="00397F1F">
                      <w:pPr>
                        <w:spacing w:line="360" w:lineRule="auto"/>
                        <w:rPr>
                          <w:rFonts w:ascii="Arial" w:hAnsi="Arial" w:cs="Arial"/>
                          <w:b/>
                          <w:color w:val="800000"/>
                          <w:sz w:val="20"/>
                          <w:szCs w:val="20"/>
                        </w:rPr>
                      </w:pPr>
                      <w:r w:rsidRPr="00C81F6D">
                        <w:rPr>
                          <w:rFonts w:ascii="Arial" w:hAnsi="Arial" w:cs="Arial"/>
                          <w:b/>
                          <w:color w:val="800000"/>
                          <w:sz w:val="20"/>
                          <w:szCs w:val="20"/>
                        </w:rPr>
                        <w:t>Contact Us</w:t>
                      </w:r>
                    </w:p>
                    <w:p w14:paraId="4FBEE22C" w14:textId="77777777" w:rsidR="00397F1F" w:rsidRPr="00595626" w:rsidRDefault="00397F1F" w:rsidP="00397F1F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>Agricultural &amp; Applied Economics Association</w:t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Fax: (414) 276 3349</w:t>
                      </w:r>
                    </w:p>
                    <w:p w14:paraId="68F795F0" w14:textId="77777777" w:rsidR="00397F1F" w:rsidRPr="00595626" w:rsidRDefault="00397F1F" w:rsidP="00397F1F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>555 E Wells St Suite 1100, Milwaukee WI 53202</w:t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>Email: info@aaea.org</w:t>
                      </w:r>
                    </w:p>
                    <w:p w14:paraId="7D3FFDDD" w14:textId="77777777" w:rsidR="00397F1F" w:rsidRDefault="00397F1F" w:rsidP="00397F1F"/>
                  </w:txbxContent>
                </v:textbox>
                <w10:wrap type="square" anchorx="margin"/>
              </v:shape>
            </w:pict>
          </mc:Fallback>
        </mc:AlternateContent>
      </w:r>
    </w:p>
    <w:sectPr w:rsidR="0091527A" w:rsidRPr="00EC6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021CD"/>
    <w:multiLevelType w:val="hybridMultilevel"/>
    <w:tmpl w:val="CFEE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8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exsDAzNTExNbZQ0lEKTi0uzszPAykwrAUA1NQGzSwAAAA="/>
  </w:docVars>
  <w:rsids>
    <w:rsidRoot w:val="0033432F"/>
    <w:rsid w:val="0003505B"/>
    <w:rsid w:val="000A3AF8"/>
    <w:rsid w:val="00235EB6"/>
    <w:rsid w:val="002D6B6D"/>
    <w:rsid w:val="002F1970"/>
    <w:rsid w:val="00313A54"/>
    <w:rsid w:val="00333950"/>
    <w:rsid w:val="0033432F"/>
    <w:rsid w:val="00397F1F"/>
    <w:rsid w:val="003F570F"/>
    <w:rsid w:val="00436E0A"/>
    <w:rsid w:val="00472ADD"/>
    <w:rsid w:val="004844BC"/>
    <w:rsid w:val="00496709"/>
    <w:rsid w:val="00503663"/>
    <w:rsid w:val="00522380"/>
    <w:rsid w:val="0064741D"/>
    <w:rsid w:val="006A2BDF"/>
    <w:rsid w:val="00717691"/>
    <w:rsid w:val="008C71CA"/>
    <w:rsid w:val="008E2E27"/>
    <w:rsid w:val="008E7030"/>
    <w:rsid w:val="00903C20"/>
    <w:rsid w:val="0091527A"/>
    <w:rsid w:val="009D2987"/>
    <w:rsid w:val="00A0081F"/>
    <w:rsid w:val="00AB09A4"/>
    <w:rsid w:val="00B0492A"/>
    <w:rsid w:val="00BA4818"/>
    <w:rsid w:val="00BD6DF4"/>
    <w:rsid w:val="00BF17BF"/>
    <w:rsid w:val="00C217CB"/>
    <w:rsid w:val="00C67EC6"/>
    <w:rsid w:val="00D03C3F"/>
    <w:rsid w:val="00DE38C1"/>
    <w:rsid w:val="00DE522A"/>
    <w:rsid w:val="00E50D3A"/>
    <w:rsid w:val="00E54A32"/>
    <w:rsid w:val="00E9429A"/>
    <w:rsid w:val="00EC6BFA"/>
    <w:rsid w:val="00F7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1BF6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44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97F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weister@aaea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jweister@aae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C73C2-AE8E-44E9-826B-BF54AF9C78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Jessica Weister</cp:lastModifiedBy>
  <cp:revision>3</cp:revision>
  <dcterms:created xsi:type="dcterms:W3CDTF">2023-03-28T16:51:00Z</dcterms:created>
  <dcterms:modified xsi:type="dcterms:W3CDTF">2023-03-28T17:31:00Z</dcterms:modified>
</cp:coreProperties>
</file>